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555F" w:rsidRPr="007C555F" w:rsidRDefault="007C555F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Santhoshkrishnachaitanya Chelikavada</w:t>
      </w:r>
    </w:p>
    <w:p w:rsidR="007C555F" w:rsidRPr="007C555F" w:rsidRDefault="007C555F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N1604733G</w:t>
      </w:r>
    </w:p>
    <w:p w:rsidR="007C555F" w:rsidRPr="007C555F" w:rsidRDefault="007C555F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CZ 3005 – Lab 2 – TS3</w:t>
      </w:r>
    </w:p>
    <w:p w:rsidR="007C555F" w:rsidRPr="007C555F" w:rsidRDefault="007C555F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7C555F" w:rsidRPr="007C555F" w:rsidRDefault="007C555F">
      <w:pPr>
        <w:rPr>
          <w:rFonts w:ascii="Times New Roman" w:hAnsi="Times New Roman" w:cs="Times New Roman"/>
          <w:sz w:val="24"/>
          <w:szCs w:val="24"/>
        </w:rPr>
      </w:pPr>
    </w:p>
    <w:p w:rsidR="007C555F" w:rsidRPr="007C555F" w:rsidRDefault="007C555F">
      <w:pPr>
        <w:rPr>
          <w:rFonts w:ascii="Times New Roman" w:hAnsi="Times New Roman" w:cs="Times New Roman"/>
          <w:sz w:val="24"/>
          <w:szCs w:val="24"/>
        </w:rPr>
      </w:pPr>
    </w:p>
    <w:p w:rsidR="00745212" w:rsidRPr="007C555F" w:rsidRDefault="003F589E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Exercise 1 – The Smart Phone Rivalry</w:t>
      </w:r>
    </w:p>
    <w:p w:rsidR="003F589E" w:rsidRPr="007C555F" w:rsidRDefault="003F589E">
      <w:pPr>
        <w:rPr>
          <w:rFonts w:ascii="Times New Roman" w:hAnsi="Times New Roman" w:cs="Times New Roman"/>
          <w:sz w:val="24"/>
          <w:szCs w:val="24"/>
        </w:rPr>
      </w:pPr>
    </w:p>
    <w:p w:rsidR="003F589E" w:rsidRPr="007C555F" w:rsidRDefault="003F589E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1)</w:t>
      </w:r>
    </w:p>
    <w:p w:rsidR="003F589E" w:rsidRPr="007C555F" w:rsidRDefault="003F589E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company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sumsum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</w:t>
      </w:r>
    </w:p>
    <w:p w:rsidR="003F589E" w:rsidRPr="007C555F" w:rsidRDefault="003F589E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company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ppy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</w:t>
      </w:r>
    </w:p>
    <w:p w:rsidR="003F589E" w:rsidRPr="007C555F" w:rsidRDefault="00E20950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7C555F">
        <w:rPr>
          <w:rFonts w:ascii="Times New Roman" w:hAnsi="Times New Roman" w:cs="Times New Roman"/>
          <w:sz w:val="24"/>
          <w:szCs w:val="24"/>
        </w:rPr>
        <w:t>smartphonet</w:t>
      </w:r>
      <w:r w:rsidR="003F589E" w:rsidRPr="007C555F">
        <w:rPr>
          <w:rFonts w:ascii="Times New Roman" w:hAnsi="Times New Roman" w:cs="Times New Roman"/>
          <w:sz w:val="24"/>
          <w:szCs w:val="24"/>
        </w:rPr>
        <w:t>ech</w:t>
      </w:r>
      <w:proofErr w:type="spellEnd"/>
      <w:r w:rsidR="003F589E" w:rsidRPr="007C555F">
        <w:rPr>
          <w:rFonts w:ascii="Times New Roman" w:hAnsi="Times New Roman" w:cs="Times New Roman"/>
          <w:sz w:val="24"/>
          <w:szCs w:val="24"/>
        </w:rPr>
        <w:t>(galacticas3)</w:t>
      </w:r>
    </w:p>
    <w:p w:rsidR="003F589E" w:rsidRPr="007C555F" w:rsidRDefault="003F589E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develop(galacticas3,sumsum)</w:t>
      </w:r>
    </w:p>
    <w:p w:rsidR="003F589E" w:rsidRPr="007C555F" w:rsidRDefault="003F589E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boss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stevey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</w:t>
      </w:r>
    </w:p>
    <w:p w:rsidR="003F589E" w:rsidRPr="007C555F" w:rsidRDefault="003F589E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competitor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sumsum,appy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</w:t>
      </w:r>
    </w:p>
    <w:p w:rsidR="003F589E" w:rsidRPr="007C555F" w:rsidRDefault="003F589E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stole(stevey,galacticas3,sumsum)</w:t>
      </w:r>
    </w:p>
    <w:p w:rsidR="00E20950" w:rsidRPr="007C555F" w:rsidRDefault="00E2095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Cambria Math" w:hAnsi="Cambria Math" w:cs="Cambria Math"/>
          <w:color w:val="222222"/>
          <w:sz w:val="24"/>
          <w:szCs w:val="24"/>
          <w:shd w:val="clear" w:color="auto" w:fill="FFFFFF"/>
        </w:rPr>
        <w:t>∀</w:t>
      </w:r>
      <w:r w:rsidRPr="007C555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X </w:t>
      </w:r>
      <w:r w:rsidRPr="007C555F">
        <w:rPr>
          <w:rFonts w:ascii="Times New Roman" w:hAnsi="Times New Roman" w:cs="Times New Roman"/>
          <w:sz w:val="24"/>
          <w:szCs w:val="24"/>
        </w:rPr>
        <w:t>competitor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X,appy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=&gt; rival(X)</w:t>
      </w:r>
    </w:p>
    <w:p w:rsidR="00E20950" w:rsidRPr="007C555F" w:rsidRDefault="00E2095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Cambria Math" w:hAnsi="Cambria Math" w:cs="Cambria Math"/>
          <w:color w:val="222222"/>
          <w:sz w:val="24"/>
          <w:szCs w:val="24"/>
          <w:shd w:val="clear" w:color="auto" w:fill="FFFFFF"/>
        </w:rPr>
        <w:t>∀</w:t>
      </w:r>
      <w:r w:rsidRPr="007C555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X</w:t>
      </w:r>
      <w:r w:rsidRPr="007C555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smartphonetec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X) =&gt; business(X)</w:t>
      </w:r>
    </w:p>
    <w:p w:rsidR="003F589E" w:rsidRPr="007C555F" w:rsidRDefault="00E2095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Cambria Math" w:hAnsi="Cambria Math" w:cs="Cambria Math"/>
          <w:color w:val="222222"/>
          <w:sz w:val="24"/>
          <w:szCs w:val="24"/>
          <w:shd w:val="clear" w:color="auto" w:fill="FFFFFF"/>
        </w:rPr>
        <w:t>∀</w:t>
      </w:r>
      <w:r w:rsidRPr="007C555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X</w:t>
      </w:r>
      <w:r w:rsidRPr="007C555F">
        <w:rPr>
          <w:rFonts w:ascii="Times New Roman" w:hAnsi="Times New Roman" w:cs="Times New Roman"/>
          <w:sz w:val="24"/>
          <w:szCs w:val="24"/>
        </w:rPr>
        <w:t xml:space="preserve">,Y,Z unethical(X) =&gt; boss(X) </w:t>
      </w:r>
      <w:r w:rsidRPr="007C555F">
        <w:rPr>
          <w:rFonts w:ascii="Cambria Math" w:hAnsi="Cambria Math" w:cs="Cambria Math"/>
          <w:color w:val="222222"/>
          <w:sz w:val="24"/>
          <w:szCs w:val="24"/>
          <w:shd w:val="clear" w:color="auto" w:fill="FFFFFF"/>
        </w:rPr>
        <w:t>∧</w:t>
      </w:r>
      <w:r w:rsidRPr="007C555F">
        <w:rPr>
          <w:rStyle w:val="apple-converted-space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 business(Y) </w:t>
      </w:r>
      <w:r w:rsidRPr="007C555F">
        <w:rPr>
          <w:rFonts w:ascii="Cambria Math" w:hAnsi="Cambria Math" w:cs="Cambria Math"/>
          <w:color w:val="222222"/>
          <w:sz w:val="24"/>
          <w:szCs w:val="24"/>
          <w:shd w:val="clear" w:color="auto" w:fill="FFFFFF"/>
        </w:rPr>
        <w:t>∧</w:t>
      </w:r>
      <w:r w:rsidRPr="007C555F">
        <w:rPr>
          <w:rStyle w:val="apple-converted-space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="00FB62D6" w:rsidRPr="007C555F">
        <w:rPr>
          <w:rStyle w:val="apple-converted-space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ival</w:t>
      </w:r>
      <w:r w:rsidRPr="007C555F">
        <w:rPr>
          <w:rStyle w:val="apple-converted-space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(Z) </w:t>
      </w:r>
      <w:r w:rsidR="00FB62D6" w:rsidRPr="007C555F">
        <w:rPr>
          <w:rFonts w:ascii="Cambria Math" w:hAnsi="Cambria Math" w:cs="Cambria Math"/>
          <w:color w:val="222222"/>
          <w:sz w:val="24"/>
          <w:szCs w:val="24"/>
          <w:shd w:val="clear" w:color="auto" w:fill="FFFFFF"/>
        </w:rPr>
        <w:t>∧</w:t>
      </w:r>
      <w:r w:rsidR="00FB62D6" w:rsidRPr="007C555F">
        <w:rPr>
          <w:rStyle w:val="apple-converted-space"/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="00FB62D6" w:rsidRPr="007C555F">
        <w:rPr>
          <w:rFonts w:ascii="Times New Roman" w:hAnsi="Times New Roman" w:cs="Times New Roman"/>
          <w:sz w:val="24"/>
          <w:szCs w:val="24"/>
        </w:rPr>
        <w:t xml:space="preserve"> stole(X,Y,Z)</w:t>
      </w:r>
    </w:p>
    <w:p w:rsidR="00FB62D6" w:rsidRPr="007C555F" w:rsidRDefault="00FB62D6">
      <w:pPr>
        <w:rPr>
          <w:rFonts w:ascii="Times New Roman" w:hAnsi="Times New Roman" w:cs="Times New Roman"/>
          <w:sz w:val="24"/>
          <w:szCs w:val="24"/>
        </w:rPr>
      </w:pPr>
    </w:p>
    <w:p w:rsidR="00FB62D6" w:rsidRPr="007C555F" w:rsidRDefault="00FB62D6" w:rsidP="00FB62D6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2) </w:t>
      </w:r>
    </w:p>
    <w:p w:rsidR="00FB62D6" w:rsidRPr="007C555F" w:rsidRDefault="00FB62D6" w:rsidP="00FB62D6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company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sumsum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.</w:t>
      </w:r>
    </w:p>
    <w:p w:rsidR="00FB62D6" w:rsidRPr="007C555F" w:rsidRDefault="00FB62D6" w:rsidP="00FB62D6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company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ppy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.</w:t>
      </w:r>
    </w:p>
    <w:p w:rsidR="00FB62D6" w:rsidRPr="007C555F" w:rsidRDefault="00FB62D6" w:rsidP="00FB62D6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competitor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sumsum,appy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.</w:t>
      </w:r>
    </w:p>
    <w:p w:rsidR="00FB62D6" w:rsidRPr="007C555F" w:rsidRDefault="00FB62D6" w:rsidP="00FB62D6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develop(galacticas3,sumsum).</w:t>
      </w:r>
    </w:p>
    <w:p w:rsidR="00FB62D6" w:rsidRPr="007C555F" w:rsidRDefault="00FB62D6" w:rsidP="00FB62D6">
      <w:pPr>
        <w:rPr>
          <w:rFonts w:ascii="Times New Roman" w:hAnsi="Times New Roman" w:cs="Times New Roman"/>
          <w:sz w:val="24"/>
          <w:szCs w:val="24"/>
        </w:rPr>
      </w:pPr>
    </w:p>
    <w:p w:rsidR="00FB62D6" w:rsidRPr="007C555F" w:rsidRDefault="00FB62D6" w:rsidP="00FB62D6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7C555F">
        <w:rPr>
          <w:rFonts w:ascii="Times New Roman" w:hAnsi="Times New Roman" w:cs="Times New Roman"/>
          <w:sz w:val="24"/>
          <w:szCs w:val="24"/>
        </w:rPr>
        <w:t>smartphonetec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galacticas3).</w:t>
      </w:r>
    </w:p>
    <w:p w:rsidR="00FB62D6" w:rsidRPr="007C555F" w:rsidRDefault="00FB62D6" w:rsidP="00FB62D6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boss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stevey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.</w:t>
      </w:r>
    </w:p>
    <w:p w:rsidR="00FB62D6" w:rsidRPr="007C555F" w:rsidRDefault="00FB62D6" w:rsidP="00FB62D6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lastRenderedPageBreak/>
        <w:t>stole(stevey,galacticas3,sumsum).</w:t>
      </w:r>
    </w:p>
    <w:p w:rsidR="00FB62D6" w:rsidRPr="007C555F" w:rsidRDefault="00FB62D6" w:rsidP="00FB62D6">
      <w:pPr>
        <w:rPr>
          <w:rFonts w:ascii="Times New Roman" w:hAnsi="Times New Roman" w:cs="Times New Roman"/>
          <w:sz w:val="24"/>
          <w:szCs w:val="24"/>
        </w:rPr>
      </w:pPr>
    </w:p>
    <w:p w:rsidR="00FB62D6" w:rsidRPr="007C555F" w:rsidRDefault="00FB62D6" w:rsidP="00FB62D6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rival(X) :- competitor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X,appy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.</w:t>
      </w:r>
    </w:p>
    <w:p w:rsidR="00FB62D6" w:rsidRPr="007C555F" w:rsidRDefault="00FB62D6" w:rsidP="00FB62D6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business(X) :-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smartphonetec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X).</w:t>
      </w:r>
    </w:p>
    <w:p w:rsidR="00FB62D6" w:rsidRPr="007C555F" w:rsidRDefault="00FB62D6" w:rsidP="00FB62D6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unethical(X):- boss(X), business(Y), company(Z),rival(Z), stole(X,Y,Z).</w:t>
      </w:r>
    </w:p>
    <w:p w:rsidR="00FB62D6" w:rsidRPr="007C555F" w:rsidRDefault="00FB62D6">
      <w:pPr>
        <w:rPr>
          <w:rFonts w:ascii="Times New Roman" w:hAnsi="Times New Roman" w:cs="Times New Roman"/>
          <w:sz w:val="24"/>
          <w:szCs w:val="24"/>
        </w:rPr>
      </w:pPr>
    </w:p>
    <w:p w:rsidR="00FB62D6" w:rsidRPr="007C555F" w:rsidRDefault="00FB62D6">
      <w:pPr>
        <w:rPr>
          <w:rFonts w:ascii="Times New Roman" w:hAnsi="Times New Roman" w:cs="Times New Roman"/>
          <w:sz w:val="24"/>
          <w:szCs w:val="24"/>
        </w:rPr>
      </w:pPr>
    </w:p>
    <w:p w:rsidR="00FB62D6" w:rsidRPr="007C555F" w:rsidRDefault="00FB62D6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3)</w:t>
      </w:r>
    </w:p>
    <w:p w:rsidR="00FB62D6" w:rsidRPr="007C555F" w:rsidRDefault="00FB62D6" w:rsidP="00FB62D6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[trace] 3 ?- unethical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stevey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.</w:t>
      </w:r>
    </w:p>
    <w:p w:rsidR="00FB62D6" w:rsidRPr="007C555F" w:rsidRDefault="00FB62D6" w:rsidP="00FB62D6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7) unethical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stevey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FB62D6" w:rsidRPr="007C555F" w:rsidRDefault="00FB62D6" w:rsidP="00FB62D6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8) boss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stevey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FB62D6" w:rsidRPr="007C555F" w:rsidRDefault="00FB62D6" w:rsidP="00FB62D6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8) boss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stevey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FB62D6" w:rsidRPr="007C555F" w:rsidRDefault="00FB62D6" w:rsidP="00FB62D6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8) business(_G517) ? creep</w:t>
      </w:r>
    </w:p>
    <w:p w:rsidR="00FB62D6" w:rsidRPr="007C555F" w:rsidRDefault="00FB62D6" w:rsidP="00FB62D6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9)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smartphonetec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_G517) ? creep</w:t>
      </w:r>
    </w:p>
    <w:p w:rsidR="00FB62D6" w:rsidRPr="007C555F" w:rsidRDefault="00FB62D6" w:rsidP="00FB62D6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smartphonetec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galacticas3) ? creep</w:t>
      </w:r>
    </w:p>
    <w:p w:rsidR="00FB62D6" w:rsidRPr="007C555F" w:rsidRDefault="00FB62D6" w:rsidP="00FB62D6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8) business(galacticas3) ? creep</w:t>
      </w:r>
    </w:p>
    <w:p w:rsidR="00FB62D6" w:rsidRPr="007C555F" w:rsidRDefault="00FB62D6" w:rsidP="00FB62D6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8) company(_G517) ? creep</w:t>
      </w:r>
    </w:p>
    <w:p w:rsidR="00FB62D6" w:rsidRPr="007C555F" w:rsidRDefault="00FB62D6" w:rsidP="00FB62D6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8) company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sumsum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FB62D6" w:rsidRPr="007C555F" w:rsidRDefault="00FB62D6" w:rsidP="00FB62D6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8) rival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sumsum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FB62D6" w:rsidRPr="007C555F" w:rsidRDefault="00FB62D6" w:rsidP="00FB62D6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9) competitor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sumsum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ppy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FB62D6" w:rsidRPr="007C555F" w:rsidRDefault="00FB62D6" w:rsidP="00FB62D6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competitor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sumsum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ppy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FB62D6" w:rsidRPr="007C555F" w:rsidRDefault="00FB62D6" w:rsidP="00FB62D6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8) rival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sumsum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FB62D6" w:rsidRPr="007C555F" w:rsidRDefault="00FB62D6" w:rsidP="00FB62D6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8) stole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stevey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 xml:space="preserve">, galacticas3,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sumsum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FB62D6" w:rsidRPr="007C555F" w:rsidRDefault="00FB62D6" w:rsidP="00FB62D6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8) stole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stevey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 xml:space="preserve">, galacticas3,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sumsum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FB62D6" w:rsidRPr="007C555F" w:rsidRDefault="00FB62D6" w:rsidP="00FB62D6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7) unethical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stevey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FB62D6" w:rsidRPr="007C555F" w:rsidRDefault="00FB62D6" w:rsidP="00FB62D6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true</w:t>
      </w:r>
    </w:p>
    <w:p w:rsidR="003F589E" w:rsidRPr="007C555F" w:rsidRDefault="003F589E">
      <w:pPr>
        <w:rPr>
          <w:rFonts w:ascii="Times New Roman" w:hAnsi="Times New Roman" w:cs="Times New Roman"/>
          <w:sz w:val="24"/>
          <w:szCs w:val="24"/>
        </w:rPr>
      </w:pPr>
    </w:p>
    <w:p w:rsidR="00FB62D6" w:rsidRPr="007C555F" w:rsidRDefault="00FB62D6">
      <w:pPr>
        <w:rPr>
          <w:rFonts w:ascii="Times New Roman" w:hAnsi="Times New Roman" w:cs="Times New Roman"/>
          <w:sz w:val="24"/>
          <w:szCs w:val="24"/>
        </w:rPr>
      </w:pPr>
    </w:p>
    <w:p w:rsidR="00FB62D6" w:rsidRPr="007C555F" w:rsidRDefault="00FB62D6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lastRenderedPageBreak/>
        <w:t xml:space="preserve">Exercise 2: </w:t>
      </w:r>
    </w:p>
    <w:p w:rsidR="001A5F63" w:rsidRPr="007C555F" w:rsidRDefault="001A5F63" w:rsidP="001A5F6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A5F63" w:rsidRPr="007C555F" w:rsidRDefault="001A5F63" w:rsidP="001A5F63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Knowledge Base: </w:t>
      </w:r>
    </w:p>
    <w:p w:rsidR="00416E66" w:rsidRPr="007C555F" w:rsidRDefault="00416E66" w:rsidP="00416E66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male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charles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.</w:t>
      </w:r>
    </w:p>
    <w:p w:rsidR="00416E66" w:rsidRPr="007C555F" w:rsidRDefault="00416E66" w:rsidP="00416E66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male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drew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.</w:t>
      </w:r>
    </w:p>
    <w:p w:rsidR="00416E66" w:rsidRPr="007C555F" w:rsidRDefault="00416E66" w:rsidP="00416E66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male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dward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.</w:t>
      </w:r>
    </w:p>
    <w:p w:rsidR="00416E66" w:rsidRPr="007C555F" w:rsidRDefault="00416E66" w:rsidP="00416E66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female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.</w:t>
      </w:r>
    </w:p>
    <w:p w:rsidR="00416E66" w:rsidRPr="007C555F" w:rsidRDefault="00416E66" w:rsidP="00416E66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female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.</w:t>
      </w:r>
    </w:p>
    <w:p w:rsidR="00416E66" w:rsidRPr="007C555F" w:rsidRDefault="00416E66" w:rsidP="00416E66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monarch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.</w:t>
      </w:r>
    </w:p>
    <w:p w:rsidR="00416E66" w:rsidRPr="007C555F" w:rsidRDefault="00416E66" w:rsidP="00416E66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queen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.</w:t>
      </w:r>
    </w:p>
    <w:p w:rsidR="00416E66" w:rsidRPr="007C555F" w:rsidRDefault="00416E66" w:rsidP="00416E66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offspring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charles,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.</w:t>
      </w:r>
    </w:p>
    <w:p w:rsidR="00416E66" w:rsidRPr="007C555F" w:rsidRDefault="00416E66" w:rsidP="00416E66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offspring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n,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.</w:t>
      </w:r>
    </w:p>
    <w:p w:rsidR="00416E66" w:rsidRPr="007C555F" w:rsidRDefault="00416E66" w:rsidP="00416E66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offspring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drew,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.</w:t>
      </w:r>
    </w:p>
    <w:p w:rsidR="00416E66" w:rsidRPr="007C555F" w:rsidRDefault="00416E66" w:rsidP="00416E66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offspring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dward,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.</w:t>
      </w:r>
    </w:p>
    <w:p w:rsidR="00416E66" w:rsidRPr="007C555F" w:rsidRDefault="00416E66" w:rsidP="00416E66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der_tha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charles,an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.</w:t>
      </w:r>
    </w:p>
    <w:p w:rsidR="00416E66" w:rsidRPr="007C555F" w:rsidRDefault="00416E66" w:rsidP="00416E66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der_tha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n,andrew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.</w:t>
      </w:r>
    </w:p>
    <w:p w:rsidR="00416E66" w:rsidRPr="007C555F" w:rsidRDefault="00416E66" w:rsidP="00416E66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der_tha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drew,edward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.</w:t>
      </w:r>
    </w:p>
    <w:p w:rsidR="00416E66" w:rsidRPr="007C555F" w:rsidRDefault="00416E66" w:rsidP="00416E66">
      <w:pPr>
        <w:rPr>
          <w:rFonts w:ascii="Times New Roman" w:hAnsi="Times New Roman" w:cs="Times New Roman"/>
          <w:sz w:val="24"/>
          <w:szCs w:val="24"/>
        </w:rPr>
      </w:pPr>
    </w:p>
    <w:p w:rsidR="00954218" w:rsidRPr="007C555F" w:rsidRDefault="00954218" w:rsidP="00416E66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%The succession rules are managed through OR branches.</w:t>
      </w:r>
    </w:p>
    <w:p w:rsidR="00BF16B3" w:rsidRPr="007C555F" w:rsidRDefault="00BF16B3" w:rsidP="00BF16B3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succession(X) :- offspring(X,Z),monarch(Z),male(X),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der_tha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X,Y).</w:t>
      </w:r>
    </w:p>
    <w:p w:rsidR="00BF16B3" w:rsidRPr="007C555F" w:rsidRDefault="00BF16B3" w:rsidP="00BF16B3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succession(X) :- offspring(X,Z),monarch(Z),male(X), not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der_tha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X,Y)).</w:t>
      </w:r>
    </w:p>
    <w:p w:rsidR="00BF16B3" w:rsidRPr="007C555F" w:rsidRDefault="00BF16B3" w:rsidP="00BF16B3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succession(X) :- offspring(X,Z),monarch(Z),female(X),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der_tha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X,Y).</w:t>
      </w:r>
    </w:p>
    <w:p w:rsidR="00416E66" w:rsidRPr="007C555F" w:rsidRDefault="00BF16B3" w:rsidP="00BF16B3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succession(X) :-  offspring(X,Z),monarch(Z),female(X), not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der_tha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X,Y)).</w:t>
      </w:r>
    </w:p>
    <w:p w:rsidR="004249E0" w:rsidRPr="007C555F" w:rsidRDefault="004249E0" w:rsidP="00BF16B3">
      <w:pPr>
        <w:rPr>
          <w:rFonts w:ascii="Times New Roman" w:hAnsi="Times New Roman" w:cs="Times New Roman"/>
          <w:sz w:val="24"/>
          <w:szCs w:val="24"/>
        </w:rPr>
      </w:pP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[debug]  ?- succession(X).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X =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charles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 xml:space="preserve"> ;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X =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drew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 xml:space="preserve"> ;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X =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dward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 xml:space="preserve"> ;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lastRenderedPageBreak/>
        <w:t xml:space="preserve">X =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 xml:space="preserve"> ;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false.</w:t>
      </w:r>
    </w:p>
    <w:p w:rsidR="00F2422D" w:rsidRPr="007C555F" w:rsidRDefault="00F2422D" w:rsidP="00416E66">
      <w:pPr>
        <w:rPr>
          <w:rFonts w:ascii="Times New Roman" w:hAnsi="Times New Roman" w:cs="Times New Roman"/>
          <w:sz w:val="24"/>
          <w:szCs w:val="24"/>
        </w:rPr>
      </w:pPr>
    </w:p>
    <w:p w:rsidR="00DC643D" w:rsidRPr="007C555F" w:rsidRDefault="00DC643D" w:rsidP="00416E66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Trace  -</w:t>
      </w:r>
    </w:p>
    <w:p w:rsidR="004249E0" w:rsidRPr="007C555F" w:rsidRDefault="004249E0" w:rsidP="00416E66">
      <w:pPr>
        <w:rPr>
          <w:rFonts w:ascii="Times New Roman" w:hAnsi="Times New Roman" w:cs="Times New Roman"/>
          <w:sz w:val="24"/>
          <w:szCs w:val="24"/>
        </w:rPr>
      </w:pP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[trace]  ?- succession(X).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8) succession(_582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9) offspring(_582, _798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offspring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charles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9) monarch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monarch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9) male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charles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male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charles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9)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der_tha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charles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, _798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der_tha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charles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8) succession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charles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X =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charles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 xml:space="preserve"> ;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Redo: (9) offspring(_582, _798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offspring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9) monarch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monarch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9) male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Fail: (9) male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Redo: (9) offspring(_582, _798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offspring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drew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9) monarch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monarch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9) male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drew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lastRenderedPageBreak/>
        <w:t xml:space="preserve">   Exit: (9) male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drew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9)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der_tha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drew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, _798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der_tha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drew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dward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8) succession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drew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X =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drew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 xml:space="preserve"> ;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Redo: (9) offspring(_582, _798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offspring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dward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9) monarch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monarch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9) male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dward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male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dward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9)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der_tha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dward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, _798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Fail: (9)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der_tha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dward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, _798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Redo: (8) succession(_582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9) offspring(_582, _798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offspring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charles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9) monarch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monarch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9) male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charles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male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charles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^  Call: (9) not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der_tha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charles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, _784)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10)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der_tha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charles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, _784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10)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der_tha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charles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^  Fail: (9) not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user:elder_tha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charles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, _784)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Redo: (9) offspring(_582, _798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offspring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9) monarch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monarch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lastRenderedPageBreak/>
        <w:t xml:space="preserve">  Call: (9) male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Fail: (9) male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Redo: (9) offspring(_582, _798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offspring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drew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9) monarch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monarch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9) male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drew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male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drew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^  Call: (9) not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der_tha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drew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, _784)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10)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der_tha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drew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, _784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10)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der_tha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drew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dward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^  Fail: (9) not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user:elder_tha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drew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, _784)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Redo: (9) offspring(_582, _798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offspring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dward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9) monarch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monarch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9) male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dward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male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dward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^  Call: (9) not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der_tha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dward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, _784)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10)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der_tha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dward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, _784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Fail: (10)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der_tha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dward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, _784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^  Exit: (9) not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user:elder_tha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dward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, _784)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8) succession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dward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X =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dward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 xml:space="preserve"> ;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Redo: (8) succession(_582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9) offspring(_582, _798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offspring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charles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9) monarch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lastRenderedPageBreak/>
        <w:t xml:space="preserve">   Exit: (9) monarch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9) female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charles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Fail: (9) female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charles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Redo: (9) offspring(_582, _798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offspring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9) monarch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monarch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9) female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female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9)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der_tha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, _798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der_tha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drew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8) succession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X =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 xml:space="preserve"> ;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Redo: (9) offspring(_582, _798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offspring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drew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9) monarch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monarch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9) female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drew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Fail: (9) female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drew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Redo: (9) offspring(_582, _798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offspring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dward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9) monarch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monarch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9) female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dward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Fail: (9) female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dward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Redo: (8) succession(_582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9) offspring(_582, _798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offspring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charles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lastRenderedPageBreak/>
        <w:t xml:space="preserve">   Call: (9) monarch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monarch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9) female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charles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 xml:space="preserve">) ? creep Fail: 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(9) female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charles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Redo: (9) offspring(_582, _798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offspring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9) monarch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monarch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9) female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female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^  Call: (9) not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der_tha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, _784)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10)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der_tha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, _784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10)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der_tha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drew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^  Fail: (9) not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user:elder_tha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, _784)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Redo: (9) offspring(_582, _798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offspring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drew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9) monarch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monarch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9) female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drew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Fail: (9) female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drew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Redo: (9) offspring(_582, _798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offspring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dward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9) monarch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monarch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9) female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dward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Fail: (9) female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dward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Fail: (8) succession(_582) ? creep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false.</w:t>
      </w:r>
    </w:p>
    <w:p w:rsidR="004249E0" w:rsidRPr="007C555F" w:rsidRDefault="004249E0" w:rsidP="004249E0">
      <w:pPr>
        <w:rPr>
          <w:rFonts w:ascii="Times New Roman" w:hAnsi="Times New Roman" w:cs="Times New Roman"/>
          <w:sz w:val="24"/>
          <w:szCs w:val="24"/>
        </w:rPr>
      </w:pPr>
    </w:p>
    <w:p w:rsidR="00683DB3" w:rsidRPr="007C555F" w:rsidRDefault="00683DB3" w:rsidP="00683DB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Knowledge Base:</w:t>
      </w:r>
    </w:p>
    <w:p w:rsidR="003F55A1" w:rsidRPr="007C555F" w:rsidRDefault="003F55A1" w:rsidP="003F55A1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male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charles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.</w:t>
      </w:r>
    </w:p>
    <w:p w:rsidR="003F55A1" w:rsidRPr="007C555F" w:rsidRDefault="003F55A1" w:rsidP="003F55A1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male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drew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.</w:t>
      </w:r>
    </w:p>
    <w:p w:rsidR="003F55A1" w:rsidRPr="007C555F" w:rsidRDefault="003F55A1" w:rsidP="003F55A1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male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dward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.</w:t>
      </w:r>
    </w:p>
    <w:p w:rsidR="003F55A1" w:rsidRPr="007C555F" w:rsidRDefault="003F55A1" w:rsidP="003F55A1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female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.</w:t>
      </w:r>
    </w:p>
    <w:p w:rsidR="003F55A1" w:rsidRPr="007C555F" w:rsidRDefault="003F55A1" w:rsidP="003F55A1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female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.</w:t>
      </w:r>
    </w:p>
    <w:p w:rsidR="003F55A1" w:rsidRPr="007C555F" w:rsidRDefault="003F55A1" w:rsidP="003F55A1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monarch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.</w:t>
      </w:r>
    </w:p>
    <w:p w:rsidR="003F55A1" w:rsidRPr="007C555F" w:rsidRDefault="003F55A1" w:rsidP="003F55A1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queen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.</w:t>
      </w:r>
    </w:p>
    <w:p w:rsidR="003F55A1" w:rsidRPr="007C555F" w:rsidRDefault="003F55A1" w:rsidP="003F55A1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offspring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charles,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.</w:t>
      </w:r>
    </w:p>
    <w:p w:rsidR="003F55A1" w:rsidRPr="007C555F" w:rsidRDefault="003F55A1" w:rsidP="003F55A1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offspring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n,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.</w:t>
      </w:r>
    </w:p>
    <w:p w:rsidR="003F55A1" w:rsidRPr="007C555F" w:rsidRDefault="003F55A1" w:rsidP="003F55A1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offspring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drew,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.</w:t>
      </w:r>
    </w:p>
    <w:p w:rsidR="003F55A1" w:rsidRPr="007C555F" w:rsidRDefault="003F55A1" w:rsidP="003F55A1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offspring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dward,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.</w:t>
      </w:r>
    </w:p>
    <w:p w:rsidR="003F55A1" w:rsidRPr="007C555F" w:rsidRDefault="003F55A1" w:rsidP="003F55A1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der_tha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charles,an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.</w:t>
      </w:r>
    </w:p>
    <w:p w:rsidR="003F55A1" w:rsidRPr="007C555F" w:rsidRDefault="003F55A1" w:rsidP="003F55A1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der_tha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n,andrew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.</w:t>
      </w:r>
    </w:p>
    <w:p w:rsidR="003F55A1" w:rsidRPr="007C555F" w:rsidRDefault="003F55A1" w:rsidP="003F55A1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der_tha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drew,edward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.</w:t>
      </w:r>
    </w:p>
    <w:p w:rsidR="003F55A1" w:rsidRPr="007C555F" w:rsidRDefault="003F55A1" w:rsidP="003F55A1">
      <w:pPr>
        <w:rPr>
          <w:rFonts w:ascii="Times New Roman" w:hAnsi="Times New Roman" w:cs="Times New Roman"/>
          <w:sz w:val="24"/>
          <w:szCs w:val="24"/>
        </w:rPr>
      </w:pPr>
    </w:p>
    <w:p w:rsidR="003F55A1" w:rsidRPr="007C555F" w:rsidRDefault="003F55A1" w:rsidP="003F55A1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succession(X) :- offspring(X,Z),monarch(Z),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der_tha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X,Y).</w:t>
      </w:r>
    </w:p>
    <w:p w:rsidR="00683DB3" w:rsidRPr="007C555F" w:rsidRDefault="003F55A1" w:rsidP="003F55A1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succession(X) :- offspring(X,Z),monarch(Z),not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der_tha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X,Y)).</w:t>
      </w:r>
    </w:p>
    <w:p w:rsidR="003F55A1" w:rsidRPr="007C555F" w:rsidRDefault="003F55A1" w:rsidP="003F55A1">
      <w:pPr>
        <w:rPr>
          <w:rFonts w:ascii="Times New Roman" w:hAnsi="Times New Roman" w:cs="Times New Roman"/>
          <w:sz w:val="24"/>
          <w:szCs w:val="24"/>
        </w:rPr>
      </w:pPr>
    </w:p>
    <w:p w:rsidR="003F55A1" w:rsidRPr="007C555F" w:rsidRDefault="003F55A1" w:rsidP="003F55A1">
      <w:pPr>
        <w:rPr>
          <w:rFonts w:ascii="Times New Roman" w:hAnsi="Times New Roman" w:cs="Times New Roman"/>
          <w:sz w:val="24"/>
          <w:szCs w:val="24"/>
        </w:rPr>
      </w:pPr>
    </w:p>
    <w:p w:rsidR="003F55A1" w:rsidRPr="007C555F" w:rsidRDefault="003F55A1" w:rsidP="003F55A1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Answer – </w:t>
      </w:r>
    </w:p>
    <w:p w:rsidR="003F55A1" w:rsidRPr="007C555F" w:rsidRDefault="003F55A1" w:rsidP="003F55A1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[debug]  ?- succession(X).</w:t>
      </w:r>
    </w:p>
    <w:p w:rsidR="003F55A1" w:rsidRPr="007C555F" w:rsidRDefault="003F55A1" w:rsidP="003F55A1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X =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charles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 xml:space="preserve"> ;</w:t>
      </w:r>
    </w:p>
    <w:p w:rsidR="003F55A1" w:rsidRPr="007C555F" w:rsidRDefault="003F55A1" w:rsidP="003F55A1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X =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 xml:space="preserve"> ;</w:t>
      </w:r>
    </w:p>
    <w:p w:rsidR="003F55A1" w:rsidRPr="007C555F" w:rsidRDefault="003F55A1" w:rsidP="003F55A1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X =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drew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 xml:space="preserve"> ;</w:t>
      </w:r>
    </w:p>
    <w:p w:rsidR="003F55A1" w:rsidRPr="007C555F" w:rsidRDefault="003F55A1" w:rsidP="003F55A1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X =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dward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.</w:t>
      </w:r>
    </w:p>
    <w:p w:rsidR="003F55A1" w:rsidRPr="007C555F" w:rsidRDefault="003F55A1" w:rsidP="003F55A1">
      <w:pPr>
        <w:rPr>
          <w:rFonts w:ascii="Times New Roman" w:hAnsi="Times New Roman" w:cs="Times New Roman"/>
          <w:sz w:val="24"/>
          <w:szCs w:val="24"/>
        </w:rPr>
      </w:pPr>
    </w:p>
    <w:p w:rsidR="003F55A1" w:rsidRPr="007C555F" w:rsidRDefault="003F55A1" w:rsidP="003F55A1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lastRenderedPageBreak/>
        <w:t xml:space="preserve">Trace – </w:t>
      </w:r>
    </w:p>
    <w:p w:rsidR="003F55A1" w:rsidRPr="007C555F" w:rsidRDefault="003F55A1" w:rsidP="003F55A1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Ѐ[trace]  ?- succession(X).</w:t>
      </w:r>
    </w:p>
    <w:p w:rsidR="003F55A1" w:rsidRPr="007C555F" w:rsidRDefault="003F55A1" w:rsidP="003F55A1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8) succession(_2102) ? creep</w:t>
      </w:r>
    </w:p>
    <w:p w:rsidR="003F55A1" w:rsidRPr="007C555F" w:rsidRDefault="003F55A1" w:rsidP="003F55A1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9) offspring(_2102, _2314) ? creep</w:t>
      </w:r>
    </w:p>
    <w:p w:rsidR="003F55A1" w:rsidRPr="007C555F" w:rsidRDefault="003F55A1" w:rsidP="003F55A1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offspring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charles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3F55A1" w:rsidRPr="007C555F" w:rsidRDefault="003F55A1" w:rsidP="003F55A1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9) monarch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3F55A1" w:rsidRPr="007C555F" w:rsidRDefault="003F55A1" w:rsidP="003F55A1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monarch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3F55A1" w:rsidRPr="007C555F" w:rsidRDefault="003F55A1" w:rsidP="003F55A1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9)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der_tha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charles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, _2314) ? creep</w:t>
      </w:r>
    </w:p>
    <w:p w:rsidR="003F55A1" w:rsidRPr="007C555F" w:rsidRDefault="003F55A1" w:rsidP="003F55A1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der_tha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charles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3F55A1" w:rsidRPr="007C555F" w:rsidRDefault="003F55A1" w:rsidP="003F55A1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8) succession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charles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3F55A1" w:rsidRPr="007C555F" w:rsidRDefault="003F55A1" w:rsidP="003F55A1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X =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charles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 xml:space="preserve"> ;</w:t>
      </w:r>
    </w:p>
    <w:p w:rsidR="003F55A1" w:rsidRPr="007C555F" w:rsidRDefault="003F55A1" w:rsidP="003F55A1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Redo: (9) offspring(_2102, _2314) ? creep</w:t>
      </w:r>
    </w:p>
    <w:p w:rsidR="003F55A1" w:rsidRPr="007C555F" w:rsidRDefault="003F55A1" w:rsidP="003F55A1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offspring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3F55A1" w:rsidRPr="007C555F" w:rsidRDefault="003F55A1" w:rsidP="003F55A1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9) monarch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3F55A1" w:rsidRPr="007C555F" w:rsidRDefault="003F55A1" w:rsidP="003F55A1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monarch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3F55A1" w:rsidRPr="007C555F" w:rsidRDefault="003F55A1" w:rsidP="003F55A1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9)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der_tha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, _2314) ? creep</w:t>
      </w:r>
    </w:p>
    <w:p w:rsidR="003F55A1" w:rsidRPr="007C555F" w:rsidRDefault="003F55A1" w:rsidP="003F55A1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der_tha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drew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3F55A1" w:rsidRPr="007C555F" w:rsidRDefault="003F55A1" w:rsidP="003F55A1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8) succession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3F55A1" w:rsidRPr="007C555F" w:rsidRDefault="003F55A1" w:rsidP="003F55A1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X =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 xml:space="preserve"> ;</w:t>
      </w:r>
    </w:p>
    <w:p w:rsidR="003F55A1" w:rsidRPr="007C555F" w:rsidRDefault="003F55A1" w:rsidP="003F55A1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Redo: (9) offspring(_2102, _2314) ? creep</w:t>
      </w:r>
    </w:p>
    <w:p w:rsidR="003F55A1" w:rsidRPr="007C555F" w:rsidRDefault="003F55A1" w:rsidP="003F55A1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offspring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drew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3F55A1" w:rsidRPr="007C555F" w:rsidRDefault="003F55A1" w:rsidP="003F55A1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9) monarch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3F55A1" w:rsidRPr="007C555F" w:rsidRDefault="003F55A1" w:rsidP="003F55A1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monarch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3F55A1" w:rsidRPr="007C555F" w:rsidRDefault="003F55A1" w:rsidP="003F55A1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9)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der_tha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drew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, _2314) ? creep</w:t>
      </w:r>
    </w:p>
    <w:p w:rsidR="003F55A1" w:rsidRPr="007C555F" w:rsidRDefault="003F55A1" w:rsidP="003F55A1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der_tha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drew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dward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3F55A1" w:rsidRPr="007C555F" w:rsidRDefault="003F55A1" w:rsidP="003F55A1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8) succession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drew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3F55A1" w:rsidRPr="007C555F" w:rsidRDefault="003F55A1" w:rsidP="003F55A1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X =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drew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 xml:space="preserve"> ;</w:t>
      </w:r>
    </w:p>
    <w:p w:rsidR="00264230" w:rsidRPr="007C555F" w:rsidRDefault="00264230" w:rsidP="0026423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Redo: (9) offspring(_582, _794) ? creep</w:t>
      </w:r>
    </w:p>
    <w:p w:rsidR="00264230" w:rsidRPr="007C555F" w:rsidRDefault="00264230" w:rsidP="0026423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lastRenderedPageBreak/>
        <w:t xml:space="preserve">   Exit: (9) offspring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dward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264230" w:rsidRPr="007C555F" w:rsidRDefault="00264230" w:rsidP="0026423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9) monarch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264230" w:rsidRPr="007C555F" w:rsidRDefault="00264230" w:rsidP="0026423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monarch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264230" w:rsidRPr="007C555F" w:rsidRDefault="00264230" w:rsidP="0026423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9)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der_tha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dward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, _794) ? creep</w:t>
      </w:r>
    </w:p>
    <w:p w:rsidR="00264230" w:rsidRPr="007C555F" w:rsidRDefault="00264230" w:rsidP="0026423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Fail: (9)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der_tha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dward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, _794) ? creep</w:t>
      </w:r>
    </w:p>
    <w:p w:rsidR="00264230" w:rsidRPr="007C555F" w:rsidRDefault="00264230" w:rsidP="0026423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Redo: (8) succession(_582) ? creep</w:t>
      </w:r>
    </w:p>
    <w:p w:rsidR="00264230" w:rsidRPr="007C555F" w:rsidRDefault="00264230" w:rsidP="0026423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9) offspring(_582, _794) ? creep</w:t>
      </w:r>
    </w:p>
    <w:p w:rsidR="00264230" w:rsidRPr="007C555F" w:rsidRDefault="00264230" w:rsidP="0026423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offspring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charles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264230" w:rsidRPr="007C555F" w:rsidRDefault="00264230" w:rsidP="0026423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9) monarch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264230" w:rsidRPr="007C555F" w:rsidRDefault="00264230" w:rsidP="0026423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monarch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264230" w:rsidRPr="007C555F" w:rsidRDefault="00264230" w:rsidP="0026423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^  Call: (9) not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der_tha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charles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, _780)) ? creep</w:t>
      </w:r>
    </w:p>
    <w:p w:rsidR="00264230" w:rsidRPr="007C555F" w:rsidRDefault="00264230" w:rsidP="0026423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10)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der_tha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charles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, _780) ? creep</w:t>
      </w:r>
    </w:p>
    <w:p w:rsidR="00264230" w:rsidRPr="007C555F" w:rsidRDefault="00264230" w:rsidP="0026423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10)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der_tha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charles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264230" w:rsidRPr="007C555F" w:rsidRDefault="00264230" w:rsidP="0026423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^  Fail: (9) not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user:elder_tha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charles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, _780)) ? creep</w:t>
      </w:r>
    </w:p>
    <w:p w:rsidR="00264230" w:rsidRPr="007C555F" w:rsidRDefault="00264230" w:rsidP="0026423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Redo: (9) offspring(_582, _794) ? creep</w:t>
      </w:r>
    </w:p>
    <w:p w:rsidR="00264230" w:rsidRPr="007C555F" w:rsidRDefault="00264230" w:rsidP="0026423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offspring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264230" w:rsidRPr="007C555F" w:rsidRDefault="00264230" w:rsidP="0026423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9) monarch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264230" w:rsidRPr="007C555F" w:rsidRDefault="00264230" w:rsidP="0026423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monarch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264230" w:rsidRPr="007C555F" w:rsidRDefault="00264230" w:rsidP="0026423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^  Call: (9) not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der_tha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, _780)) ? creep</w:t>
      </w:r>
    </w:p>
    <w:p w:rsidR="00264230" w:rsidRPr="007C555F" w:rsidRDefault="00264230" w:rsidP="0026423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10)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der_tha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, _780) ? creep</w:t>
      </w:r>
    </w:p>
    <w:p w:rsidR="00264230" w:rsidRPr="007C555F" w:rsidRDefault="00264230" w:rsidP="0026423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10)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der_tha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drew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264230" w:rsidRPr="007C555F" w:rsidRDefault="00264230" w:rsidP="0026423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^  Fail: (9) not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user:elder_tha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, _780)) ? creep</w:t>
      </w:r>
    </w:p>
    <w:p w:rsidR="00264230" w:rsidRPr="007C555F" w:rsidRDefault="00264230" w:rsidP="0026423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Redo: (9) offspring(_582, _794) ? creep</w:t>
      </w:r>
    </w:p>
    <w:p w:rsidR="00264230" w:rsidRPr="007C555F" w:rsidRDefault="00264230" w:rsidP="0026423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offspring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drew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264230" w:rsidRPr="007C555F" w:rsidRDefault="00264230" w:rsidP="0026423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9) monarch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264230" w:rsidRPr="007C555F" w:rsidRDefault="00264230" w:rsidP="0026423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monarch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264230" w:rsidRPr="007C555F" w:rsidRDefault="00264230" w:rsidP="0026423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^  Call: (9) not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der_tha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drew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, _780)) ? creep</w:t>
      </w:r>
    </w:p>
    <w:p w:rsidR="00264230" w:rsidRPr="007C555F" w:rsidRDefault="00264230" w:rsidP="0026423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10)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der_tha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drew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, _780) ? creep</w:t>
      </w:r>
    </w:p>
    <w:p w:rsidR="00264230" w:rsidRPr="007C555F" w:rsidRDefault="00264230" w:rsidP="0026423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lastRenderedPageBreak/>
        <w:t xml:space="preserve">   Exit: (10)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der_tha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drew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dward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264230" w:rsidRPr="007C555F" w:rsidRDefault="00264230" w:rsidP="0026423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^  Fail: (9) not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user:elder_tha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andrew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, _780)) ? creep</w:t>
      </w:r>
    </w:p>
    <w:p w:rsidR="00264230" w:rsidRPr="007C555F" w:rsidRDefault="00264230" w:rsidP="0026423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Redo: (9) offspring(_582, _794) ? creep</w:t>
      </w:r>
    </w:p>
    <w:p w:rsidR="00264230" w:rsidRPr="007C555F" w:rsidRDefault="00264230" w:rsidP="0026423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offspring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dward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264230" w:rsidRPr="007C555F" w:rsidRDefault="00264230" w:rsidP="0026423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9) monarch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264230" w:rsidRPr="007C555F" w:rsidRDefault="00264230" w:rsidP="0026423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9) monarch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izabeth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264230" w:rsidRPr="007C555F" w:rsidRDefault="00264230" w:rsidP="0026423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^  Call: (9) not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der_tha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dward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, _780)) ? creep</w:t>
      </w:r>
    </w:p>
    <w:p w:rsidR="00264230" w:rsidRPr="007C555F" w:rsidRDefault="00264230" w:rsidP="0026423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Call: (10)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der_tha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dward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, _780) ? creep</w:t>
      </w:r>
    </w:p>
    <w:p w:rsidR="00264230" w:rsidRPr="007C555F" w:rsidRDefault="00264230" w:rsidP="0026423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Fail: (10)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lder_tha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dward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, _780) ? creep</w:t>
      </w:r>
    </w:p>
    <w:p w:rsidR="00264230" w:rsidRPr="007C555F" w:rsidRDefault="00264230" w:rsidP="0026423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>^  Exit: (9) not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user:elder_than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dward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, _780)) ? creep</w:t>
      </w:r>
    </w:p>
    <w:p w:rsidR="00264230" w:rsidRPr="007C555F" w:rsidRDefault="00264230" w:rsidP="0026423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   Exit: (8) succession(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dward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) ? creep</w:t>
      </w:r>
    </w:p>
    <w:p w:rsidR="003F55A1" w:rsidRPr="007C555F" w:rsidRDefault="00264230" w:rsidP="00264230">
      <w:pPr>
        <w:rPr>
          <w:rFonts w:ascii="Times New Roman" w:hAnsi="Times New Roman" w:cs="Times New Roman"/>
          <w:sz w:val="24"/>
          <w:szCs w:val="24"/>
        </w:rPr>
      </w:pPr>
      <w:r w:rsidRPr="007C555F">
        <w:rPr>
          <w:rFonts w:ascii="Times New Roman" w:hAnsi="Times New Roman" w:cs="Times New Roman"/>
          <w:sz w:val="24"/>
          <w:szCs w:val="24"/>
        </w:rPr>
        <w:t xml:space="preserve">X = </w:t>
      </w:r>
      <w:proofErr w:type="spellStart"/>
      <w:r w:rsidRPr="007C555F">
        <w:rPr>
          <w:rFonts w:ascii="Times New Roman" w:hAnsi="Times New Roman" w:cs="Times New Roman"/>
          <w:sz w:val="24"/>
          <w:szCs w:val="24"/>
        </w:rPr>
        <w:t>edward</w:t>
      </w:r>
      <w:proofErr w:type="spellEnd"/>
      <w:r w:rsidRPr="007C555F">
        <w:rPr>
          <w:rFonts w:ascii="Times New Roman" w:hAnsi="Times New Roman" w:cs="Times New Roman"/>
          <w:sz w:val="24"/>
          <w:szCs w:val="24"/>
        </w:rPr>
        <w:t>.</w:t>
      </w:r>
    </w:p>
    <w:p w:rsidR="003F589E" w:rsidRPr="007C555F" w:rsidRDefault="003F589E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"/>
      </w:tblGrid>
      <w:tr w:rsidR="003F589E" w:rsidRPr="007C555F" w:rsidTr="003F589E">
        <w:tc>
          <w:tcPr>
            <w:tcW w:w="0" w:type="auto"/>
            <w:shd w:val="clear" w:color="auto" w:fill="FFFFFF"/>
            <w:vAlign w:val="center"/>
            <w:hideMark/>
          </w:tcPr>
          <w:p w:rsidR="003F589E" w:rsidRPr="007C555F" w:rsidRDefault="003F589E" w:rsidP="003F589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3F589E" w:rsidRPr="007C555F" w:rsidRDefault="003F589E">
      <w:pPr>
        <w:rPr>
          <w:rFonts w:ascii="Times New Roman" w:hAnsi="Times New Roman" w:cs="Times New Roman"/>
          <w:sz w:val="24"/>
          <w:szCs w:val="24"/>
        </w:rPr>
      </w:pPr>
    </w:p>
    <w:sectPr w:rsidR="003F589E" w:rsidRPr="007C55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E231DF"/>
    <w:multiLevelType w:val="hybridMultilevel"/>
    <w:tmpl w:val="3E9C7A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B601B9"/>
    <w:multiLevelType w:val="hybridMultilevel"/>
    <w:tmpl w:val="96A244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9158A6"/>
    <w:multiLevelType w:val="hybridMultilevel"/>
    <w:tmpl w:val="7BF4E1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1MrcwsDQ1NzQ1MDJT0lEKTi0uzszPAykwrAUA48umkywAAAA="/>
  </w:docVars>
  <w:rsids>
    <w:rsidRoot w:val="00745212"/>
    <w:rsid w:val="00183D40"/>
    <w:rsid w:val="001A5F63"/>
    <w:rsid w:val="00264230"/>
    <w:rsid w:val="002B25FE"/>
    <w:rsid w:val="002C1333"/>
    <w:rsid w:val="003E48CD"/>
    <w:rsid w:val="003F55A1"/>
    <w:rsid w:val="003F589E"/>
    <w:rsid w:val="00416E66"/>
    <w:rsid w:val="004249E0"/>
    <w:rsid w:val="00683DB3"/>
    <w:rsid w:val="00745212"/>
    <w:rsid w:val="00775398"/>
    <w:rsid w:val="007C555F"/>
    <w:rsid w:val="00954218"/>
    <w:rsid w:val="00BF16B3"/>
    <w:rsid w:val="00DC643D"/>
    <w:rsid w:val="00E20950"/>
    <w:rsid w:val="00E7263D"/>
    <w:rsid w:val="00F2422D"/>
    <w:rsid w:val="00FB62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42B218"/>
  <w15:chartTrackingRefBased/>
  <w15:docId w15:val="{A8DE6CEF-E922-442B-8D0C-D30CB3723C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l-en">
    <w:name w:val="pl-en"/>
    <w:basedOn w:val="DefaultParagraphFont"/>
    <w:rsid w:val="003F589E"/>
  </w:style>
  <w:style w:type="character" w:customStyle="1" w:styleId="pl-c1">
    <w:name w:val="pl-c1"/>
    <w:basedOn w:val="DefaultParagraphFont"/>
    <w:rsid w:val="003F589E"/>
  </w:style>
  <w:style w:type="character" w:customStyle="1" w:styleId="pl-k">
    <w:name w:val="pl-k"/>
    <w:basedOn w:val="DefaultParagraphFont"/>
    <w:rsid w:val="003F589E"/>
  </w:style>
  <w:style w:type="character" w:customStyle="1" w:styleId="apple-converted-space">
    <w:name w:val="apple-converted-space"/>
    <w:basedOn w:val="DefaultParagraphFont"/>
    <w:rsid w:val="00E20950"/>
  </w:style>
  <w:style w:type="paragraph" w:styleId="ListParagraph">
    <w:name w:val="List Paragraph"/>
    <w:basedOn w:val="Normal"/>
    <w:uiPriority w:val="34"/>
    <w:qFormat/>
    <w:rsid w:val="001A5F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434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12</Pages>
  <Words>1653</Words>
  <Characters>9424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#CHELIKAVADA SANTHOSHKRISHNACHAITANYA#</dc:creator>
  <cp:keywords/>
  <dc:description/>
  <cp:lastModifiedBy>Santhoshkrishnachaitanya  Chelikavada</cp:lastModifiedBy>
  <cp:revision>23</cp:revision>
  <dcterms:created xsi:type="dcterms:W3CDTF">2017-04-11T06:35:00Z</dcterms:created>
  <dcterms:modified xsi:type="dcterms:W3CDTF">2017-04-13T03:54:00Z</dcterms:modified>
</cp:coreProperties>
</file>